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A46A02" w14:textId="30002B41" w:rsidR="003736EE" w:rsidRPr="000E764D" w:rsidRDefault="000E764D" w:rsidP="00456935">
      <w:pPr>
        <w:pStyle w:val="Title"/>
        <w:spacing w:after="0"/>
        <w:contextualSpacing w:val="0"/>
        <w:rPr>
          <w:sz w:val="32"/>
          <w:szCs w:val="32"/>
        </w:rPr>
      </w:pPr>
      <w:r w:rsidRPr="000E764D">
        <w:rPr>
          <w:sz w:val="32"/>
          <w:szCs w:val="32"/>
        </w:rPr>
        <w:t>CMPS 356 Enterprise Application Development - Spring 201</w:t>
      </w:r>
      <w:r w:rsidR="00010E45">
        <w:rPr>
          <w:sz w:val="32"/>
          <w:szCs w:val="32"/>
        </w:rPr>
        <w:t>8</w:t>
      </w:r>
    </w:p>
    <w:p w14:paraId="1583A845" w14:textId="118839D4" w:rsidR="00F93229" w:rsidRDefault="00E66A03" w:rsidP="007C3FD3">
      <w:pPr>
        <w:spacing w:after="240" w:line="235" w:lineRule="auto"/>
        <w:ind w:left="17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Lab </w:t>
      </w:r>
      <w:r w:rsidR="00010E45">
        <w:rPr>
          <w:b/>
          <w:color w:val="4E81BD"/>
          <w:sz w:val="28"/>
        </w:rPr>
        <w:t>7</w:t>
      </w:r>
      <w:r w:rsidR="000E764D" w:rsidRPr="000E764D">
        <w:rPr>
          <w:b/>
          <w:color w:val="4E81BD"/>
          <w:sz w:val="28"/>
        </w:rPr>
        <w:t xml:space="preserve"> – </w:t>
      </w:r>
      <w:r w:rsidR="007C3FD3">
        <w:rPr>
          <w:b/>
          <w:color w:val="4E81BD"/>
          <w:sz w:val="28"/>
        </w:rPr>
        <w:t>Web</w:t>
      </w:r>
      <w:r w:rsidR="00010E45">
        <w:rPr>
          <w:b/>
          <w:color w:val="4E81BD"/>
          <w:sz w:val="28"/>
        </w:rPr>
        <w:t xml:space="preserve"> </w:t>
      </w:r>
      <w:r w:rsidR="007C3FD3">
        <w:rPr>
          <w:b/>
          <w:color w:val="4E81BD"/>
          <w:sz w:val="28"/>
        </w:rPr>
        <w:t>API</w:t>
      </w:r>
      <w:r w:rsidR="00C706EF">
        <w:rPr>
          <w:b/>
          <w:color w:val="4E81BD"/>
          <w:sz w:val="28"/>
        </w:rPr>
        <w:t>s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4BC28DB2" w14:textId="77777777" w:rsidTr="003C7F2D">
        <w:tc>
          <w:tcPr>
            <w:tcW w:w="2814" w:type="dxa"/>
          </w:tcPr>
          <w:p w14:paraId="76DB14DD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4DBC4C29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4F29DFD" w14:textId="77777777" w:rsidTr="003C7F2D">
        <w:tc>
          <w:tcPr>
            <w:tcW w:w="2814" w:type="dxa"/>
          </w:tcPr>
          <w:p w14:paraId="01C2C67A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2844DD82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98F4629" w14:textId="77777777" w:rsidTr="003C7F2D">
        <w:tc>
          <w:tcPr>
            <w:tcW w:w="2814" w:type="dxa"/>
          </w:tcPr>
          <w:p w14:paraId="1AA3FAF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1FE043A1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</w:tbl>
    <w:p w14:paraId="08838876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727" w:type="dxa"/>
        <w:tblLayout w:type="fixed"/>
        <w:tblLook w:val="04A0" w:firstRow="1" w:lastRow="0" w:firstColumn="1" w:lastColumn="0" w:noHBand="0" w:noVBand="1"/>
      </w:tblPr>
      <w:tblGrid>
        <w:gridCol w:w="4585"/>
        <w:gridCol w:w="720"/>
        <w:gridCol w:w="1620"/>
        <w:gridCol w:w="2756"/>
        <w:gridCol w:w="1046"/>
      </w:tblGrid>
      <w:tr w:rsidR="00AE6B3B" w:rsidRPr="000D0B38" w14:paraId="431162A9" w14:textId="77777777" w:rsidTr="00AE6B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916CA32" w14:textId="77777777" w:rsidR="00594248" w:rsidRPr="000D0B38" w:rsidRDefault="00594248" w:rsidP="002C4E5D">
            <w:pPr>
              <w:spacing w:line="259" w:lineRule="auto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Criteria </w:t>
            </w:r>
          </w:p>
        </w:tc>
        <w:tc>
          <w:tcPr>
            <w:tcW w:w="720" w:type="dxa"/>
          </w:tcPr>
          <w:p w14:paraId="3A57A3E6" w14:textId="77777777" w:rsidR="00594248" w:rsidRPr="000D0B38" w:rsidRDefault="00594248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% </w:t>
            </w:r>
          </w:p>
        </w:tc>
        <w:tc>
          <w:tcPr>
            <w:tcW w:w="1620" w:type="dxa"/>
          </w:tcPr>
          <w:p w14:paraId="4F379030" w14:textId="77777777" w:rsidR="00594248" w:rsidRPr="000D0B38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Functionality</w:t>
            </w:r>
            <w:r w:rsidRPr="000D0B38">
              <w:rPr>
                <w:color w:val="0070C0"/>
                <w:sz w:val="24"/>
                <w:szCs w:val="24"/>
                <w:vertAlign w:val="superscript"/>
              </w:rPr>
              <w:t>*</w:t>
            </w:r>
            <w:r w:rsidRPr="000D0B38">
              <w:rPr>
                <w:color w:val="0070C0"/>
                <w:sz w:val="24"/>
                <w:szCs w:val="24"/>
              </w:rPr>
              <w:t xml:space="preserve"> </w:t>
            </w:r>
          </w:p>
        </w:tc>
        <w:tc>
          <w:tcPr>
            <w:tcW w:w="2756" w:type="dxa"/>
          </w:tcPr>
          <w:p w14:paraId="21A34EEA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Quality of the implementation</w:t>
            </w:r>
          </w:p>
        </w:tc>
        <w:tc>
          <w:tcPr>
            <w:tcW w:w="1046" w:type="dxa"/>
          </w:tcPr>
          <w:p w14:paraId="111739CF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Score</w:t>
            </w:r>
          </w:p>
        </w:tc>
      </w:tr>
      <w:tr w:rsidR="00AE6B3B" w:rsidRPr="000D0B38" w14:paraId="64204293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B0817FF" w14:textId="07D229C6" w:rsidR="008B4AE6" w:rsidRPr="008F7F08" w:rsidRDefault="00AE6B3B" w:rsidP="00AE6B3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Part A - Extend the Banking App to asynchronously read/write data from the </w:t>
            </w:r>
            <w:proofErr w:type="spellStart"/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accounts.json</w:t>
            </w:r>
            <w:proofErr w:type="spellEnd"/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 file and make the App functionality accessible via Web API</w:t>
            </w:r>
          </w:p>
        </w:tc>
        <w:tc>
          <w:tcPr>
            <w:tcW w:w="720" w:type="dxa"/>
            <w:vMerge w:val="restart"/>
          </w:tcPr>
          <w:p w14:paraId="708D4B41" w14:textId="15CA3885" w:rsidR="008B4AE6" w:rsidRPr="000D0B38" w:rsidRDefault="00F10FE4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  <w:tc>
          <w:tcPr>
            <w:tcW w:w="1620" w:type="dxa"/>
          </w:tcPr>
          <w:p w14:paraId="778CF099" w14:textId="77777777" w:rsidR="008B4AE6" w:rsidRPr="000D0B38" w:rsidRDefault="008B4AE6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74F724AD" w14:textId="77777777" w:rsidR="008B4AE6" w:rsidRPr="000D0B38" w:rsidRDefault="008B4AE6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46" w:type="dxa"/>
          </w:tcPr>
          <w:p w14:paraId="4846EDDE" w14:textId="77777777" w:rsidR="008B4AE6" w:rsidRPr="000D0B38" w:rsidRDefault="008B4AE6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AE6B3B" w:rsidRPr="000D0B38" w14:paraId="43F3502C" w14:textId="77777777" w:rsidTr="00950E47">
        <w:trPr>
          <w:trHeight w:val="16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5808779" w14:textId="77777777" w:rsidR="00AE6B3B" w:rsidRPr="008F7F08" w:rsidRDefault="00AE6B3B" w:rsidP="00AE6B3B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Get /api/accounts/ Returns all accounts</w:t>
            </w:r>
          </w:p>
          <w:p w14:paraId="5EDA358D" w14:textId="77777777" w:rsidR="00AE6B3B" w:rsidRPr="008F7F08" w:rsidRDefault="00AE6B3B" w:rsidP="00AE6B3B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Get /api/accounts/:id Returns an account by id</w:t>
            </w:r>
          </w:p>
          <w:p w14:paraId="74454127" w14:textId="77777777" w:rsidR="00AE6B3B" w:rsidRPr="008F7F08" w:rsidRDefault="00AE6B3B" w:rsidP="00AE6B3B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Post /api/accounts Adds an account</w:t>
            </w:r>
          </w:p>
          <w:p w14:paraId="1FE17AB1" w14:textId="77777777" w:rsidR="00AE6B3B" w:rsidRPr="008F7F08" w:rsidRDefault="00AE6B3B" w:rsidP="00AE6B3B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Put /api/accounts/:id Updates an account</w:t>
            </w:r>
          </w:p>
          <w:p w14:paraId="1CAB83F5" w14:textId="282CA627" w:rsidR="008B4AE6" w:rsidRPr="00AE6B3B" w:rsidRDefault="00AE6B3B" w:rsidP="00AE6B3B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Courier New" w:eastAsia="Times New Roman" w:hAnsi="Courier New" w:cs="Courier New"/>
                <w:color w:val="4D4D4D"/>
                <w:sz w:val="24"/>
                <w:szCs w:val="24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Delete /api/accounts/:id Deletes an account by id</w:t>
            </w:r>
          </w:p>
        </w:tc>
        <w:tc>
          <w:tcPr>
            <w:tcW w:w="720" w:type="dxa"/>
            <w:vMerge/>
          </w:tcPr>
          <w:p w14:paraId="7AF218DB" w14:textId="14853E65" w:rsidR="008B4AE6" w:rsidRPr="000D0B38" w:rsidRDefault="008B4AE6" w:rsidP="000A3AC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620" w:type="dxa"/>
          </w:tcPr>
          <w:p w14:paraId="34B07502" w14:textId="77777777" w:rsidR="008B4AE6" w:rsidRPr="000D0B38" w:rsidRDefault="008B4AE6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7085937B" w14:textId="77777777" w:rsidR="008B4AE6" w:rsidRPr="000D0B38" w:rsidRDefault="008B4AE6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46" w:type="dxa"/>
          </w:tcPr>
          <w:p w14:paraId="4F77DA02" w14:textId="77777777" w:rsidR="008B4AE6" w:rsidRPr="000D0B38" w:rsidRDefault="008B4AE6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AE6B3B" w:rsidRPr="000D0B38" w14:paraId="0B99F770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98ECB3E" w14:textId="77777777" w:rsidR="00AE6B3B" w:rsidRPr="008F7F08" w:rsidRDefault="00AE6B3B" w:rsidP="00AE6B3B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Part B - Extend the GPA Calculator to asynchronously read/write data</w:t>
            </w:r>
          </w:p>
          <w:p w14:paraId="6617E17D" w14:textId="77777777" w:rsidR="00AE6B3B" w:rsidRPr="008F7F08" w:rsidRDefault="00AE6B3B" w:rsidP="00AE6B3B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from </w:t>
            </w:r>
            <w:proofErr w:type="spellStart"/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students.json</w:t>
            </w:r>
            <w:proofErr w:type="spellEnd"/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 file and make the App functionality accessible via</w:t>
            </w:r>
          </w:p>
          <w:p w14:paraId="0D02CA89" w14:textId="3D325BB1" w:rsidR="003F3C9F" w:rsidRPr="000D0B38" w:rsidRDefault="00AE6B3B" w:rsidP="00AE6B3B">
            <w:pPr>
              <w:pStyle w:val="NoSpacing"/>
              <w:rPr>
                <w:b w:val="0"/>
                <w:bCs w:val="0"/>
                <w:color w:val="auto"/>
                <w:sz w:val="24"/>
                <w:szCs w:val="24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Web API</w:t>
            </w:r>
          </w:p>
        </w:tc>
        <w:tc>
          <w:tcPr>
            <w:tcW w:w="720" w:type="dxa"/>
          </w:tcPr>
          <w:p w14:paraId="3F2094C7" w14:textId="09E6F35A" w:rsidR="003F3C9F" w:rsidRPr="000D0B38" w:rsidRDefault="00F10FE4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70</w:t>
            </w:r>
          </w:p>
        </w:tc>
        <w:tc>
          <w:tcPr>
            <w:tcW w:w="1620" w:type="dxa"/>
          </w:tcPr>
          <w:p w14:paraId="5FF87A2C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5A73C8B1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 xml:space="preserve"> </w:t>
            </w:r>
          </w:p>
        </w:tc>
        <w:tc>
          <w:tcPr>
            <w:tcW w:w="1046" w:type="dxa"/>
          </w:tcPr>
          <w:p w14:paraId="26E71EEB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AE6B3B" w:rsidRPr="000D0B38" w14:paraId="4F044CFB" w14:textId="77777777" w:rsidTr="00AE6B3B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46000E6" w14:textId="6A27B8E5" w:rsidR="00AE6B3B" w:rsidRPr="00081100" w:rsidRDefault="00AE6B3B" w:rsidP="00081100">
            <w:pPr>
              <w:pStyle w:val="ListParagraph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Get </w:t>
            </w:r>
            <w:r w:rsidR="00081100">
              <w:rPr>
                <w:rFonts w:ascii="Times New Roman" w:hAnsi="Times New Roman" w:cs="Times New Roman"/>
                <w:sz w:val="20"/>
                <w:szCs w:val="20"/>
              </w:rPr>
              <w:t xml:space="preserve">=&gt; </w:t>
            </w:r>
            <w:r w:rsidRPr="00081100">
              <w:rPr>
                <w:rFonts w:ascii="Times New Roman" w:hAnsi="Times New Roman" w:cs="Times New Roman"/>
                <w:sz w:val="20"/>
                <w:szCs w:val="20"/>
              </w:rPr>
              <w:t xml:space="preserve">/api/students/ </w:t>
            </w:r>
            <w:r w:rsidR="00081100">
              <w:rPr>
                <w:rFonts w:ascii="Times New Roman" w:hAnsi="Times New Roman" w:cs="Times New Roman"/>
                <w:sz w:val="20"/>
                <w:szCs w:val="20"/>
              </w:rPr>
              <w:t>=&gt;</w:t>
            </w:r>
            <w:r w:rsidRPr="00081100">
              <w:rPr>
                <w:rFonts w:ascii="Times New Roman" w:hAnsi="Times New Roman" w:cs="Times New Roman"/>
                <w:sz w:val="20"/>
                <w:szCs w:val="20"/>
              </w:rPr>
              <w:t>Returns all students</w:t>
            </w:r>
          </w:p>
          <w:p w14:paraId="420F2EDA" w14:textId="124773F8" w:rsidR="00AE6B3B" w:rsidRPr="00081100" w:rsidRDefault="00AE6B3B" w:rsidP="00081100">
            <w:pPr>
              <w:pStyle w:val="ListParagraph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Get </w:t>
            </w:r>
            <w:r w:rsidR="00081100">
              <w:rPr>
                <w:rFonts w:ascii="Times New Roman" w:hAnsi="Times New Roman" w:cs="Times New Roman"/>
                <w:sz w:val="20"/>
                <w:szCs w:val="20"/>
              </w:rPr>
              <w:t xml:space="preserve">=&gt; </w:t>
            </w:r>
            <w:r w:rsidRPr="00081100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081100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081100">
              <w:rPr>
                <w:rFonts w:ascii="Times New Roman" w:hAnsi="Times New Roman" w:cs="Times New Roman"/>
                <w:sz w:val="20"/>
                <w:szCs w:val="20"/>
              </w:rPr>
              <w:t>/students/</w:t>
            </w:r>
            <w:proofErr w:type="spellStart"/>
            <w:r w:rsidRPr="00081100">
              <w:rPr>
                <w:rFonts w:ascii="Times New Roman" w:hAnsi="Times New Roman" w:cs="Times New Roman"/>
                <w:sz w:val="20"/>
                <w:szCs w:val="20"/>
              </w:rPr>
              <w:t>avgGPA</w:t>
            </w:r>
            <w:proofErr w:type="spellEnd"/>
            <w:r w:rsidRPr="00081100">
              <w:rPr>
                <w:rFonts w:ascii="Times New Roman" w:hAnsi="Times New Roman" w:cs="Times New Roman"/>
                <w:sz w:val="20"/>
                <w:szCs w:val="20"/>
              </w:rPr>
              <w:t xml:space="preserve"> Returns the average </w:t>
            </w:r>
            <w:r w:rsidR="003B75D1">
              <w:rPr>
                <w:rFonts w:ascii="Times New Roman" w:hAnsi="Times New Roman" w:cs="Times New Roman"/>
                <w:sz w:val="20"/>
                <w:szCs w:val="20"/>
              </w:rPr>
              <w:t xml:space="preserve">=&gt; </w:t>
            </w:r>
            <w:r w:rsidRPr="00081100">
              <w:rPr>
                <w:rFonts w:ascii="Times New Roman" w:hAnsi="Times New Roman" w:cs="Times New Roman"/>
                <w:sz w:val="20"/>
                <w:szCs w:val="20"/>
              </w:rPr>
              <w:t>GPA for all students</w:t>
            </w:r>
          </w:p>
          <w:p w14:paraId="6087C386" w14:textId="77777777" w:rsidR="00081100" w:rsidRDefault="00AE6B3B" w:rsidP="00081100">
            <w:pPr>
              <w:pStyle w:val="ListParagraph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Get </w:t>
            </w:r>
            <w:r w:rsidR="00081100">
              <w:rPr>
                <w:rFonts w:ascii="Times New Roman" w:hAnsi="Times New Roman" w:cs="Times New Roman"/>
                <w:sz w:val="20"/>
                <w:szCs w:val="20"/>
              </w:rPr>
              <w:t xml:space="preserve">=&gt; </w:t>
            </w:r>
            <w:r w:rsidRPr="00081100">
              <w:rPr>
                <w:rFonts w:ascii="Times New Roman" w:hAnsi="Times New Roman" w:cs="Times New Roman"/>
                <w:sz w:val="20"/>
                <w:szCs w:val="20"/>
              </w:rPr>
              <w:t>/api/students/top2students Returns the top 2 students with highest</w:t>
            </w:r>
            <w:r w:rsidR="000811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81100">
              <w:rPr>
                <w:rFonts w:ascii="Times New Roman" w:hAnsi="Times New Roman" w:cs="Times New Roman"/>
                <w:sz w:val="20"/>
                <w:szCs w:val="20"/>
              </w:rPr>
              <w:t xml:space="preserve">GPA. </w:t>
            </w:r>
          </w:p>
          <w:p w14:paraId="79E34D18" w14:textId="5CE046A4" w:rsidR="00AE6B3B" w:rsidRPr="00081100" w:rsidRDefault="00AE6B3B" w:rsidP="00081100">
            <w:pPr>
              <w:pStyle w:val="ListParagraph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081100">
              <w:rPr>
                <w:rFonts w:ascii="Times New Roman" w:hAnsi="Times New Roman" w:cs="Times New Roman"/>
                <w:sz w:val="20"/>
                <w:szCs w:val="20"/>
              </w:rPr>
              <w:t xml:space="preserve">Get </w:t>
            </w:r>
            <w:r w:rsidR="00081100">
              <w:rPr>
                <w:rFonts w:ascii="Times New Roman" w:hAnsi="Times New Roman" w:cs="Times New Roman"/>
                <w:sz w:val="20"/>
                <w:szCs w:val="20"/>
              </w:rPr>
              <w:t>=&gt;</w:t>
            </w:r>
            <w:r w:rsidRPr="00081100">
              <w:rPr>
                <w:rFonts w:ascii="Times New Roman" w:hAnsi="Times New Roman" w:cs="Times New Roman"/>
                <w:sz w:val="20"/>
                <w:szCs w:val="20"/>
              </w:rPr>
              <w:t>/api/students/:id Returns a student by student Id</w:t>
            </w:r>
          </w:p>
          <w:p w14:paraId="2011900D" w14:textId="2302EA8E" w:rsidR="00AE6B3B" w:rsidRPr="008F7F08" w:rsidRDefault="00AE6B3B" w:rsidP="00AE6B3B">
            <w:pPr>
              <w:pStyle w:val="ListParagraph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Post </w:t>
            </w:r>
            <w:r w:rsidR="00081100">
              <w:rPr>
                <w:rFonts w:ascii="Times New Roman" w:hAnsi="Times New Roman" w:cs="Times New Roman"/>
                <w:sz w:val="20"/>
                <w:szCs w:val="20"/>
              </w:rPr>
              <w:t xml:space="preserve">=&gt; </w:t>
            </w: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/students/:</w:t>
            </w:r>
            <w:proofErr w:type="spellStart"/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studentId</w:t>
            </w:r>
            <w:proofErr w:type="spellEnd"/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/courses Adds a course to the student’s courses</w:t>
            </w:r>
          </w:p>
          <w:p w14:paraId="5CCFFFCA" w14:textId="2379646D" w:rsidR="00AE6B3B" w:rsidRPr="008F7F08" w:rsidRDefault="00081100" w:rsidP="00AE6B3B">
            <w:pPr>
              <w:pStyle w:val="ListParagraph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ut=&gt;</w:t>
            </w:r>
            <w:r w:rsidR="00AE6B3B" w:rsidRPr="008F7F08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="00AE6B3B" w:rsidRPr="008F7F08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="00AE6B3B" w:rsidRPr="008F7F08">
              <w:rPr>
                <w:rFonts w:ascii="Times New Roman" w:hAnsi="Times New Roman" w:cs="Times New Roman"/>
                <w:sz w:val="20"/>
                <w:szCs w:val="20"/>
              </w:rPr>
              <w:t>/students/:</w:t>
            </w:r>
            <w:proofErr w:type="spellStart"/>
            <w:r w:rsidR="00AE6B3B" w:rsidRPr="008F7F08">
              <w:rPr>
                <w:rFonts w:ascii="Times New Roman" w:hAnsi="Times New Roman" w:cs="Times New Roman"/>
                <w:sz w:val="20"/>
                <w:szCs w:val="20"/>
              </w:rPr>
              <w:t>studentId</w:t>
            </w:r>
            <w:proofErr w:type="spellEnd"/>
            <w:r w:rsidR="00AE6B3B" w:rsidRPr="008F7F08">
              <w:rPr>
                <w:rFonts w:ascii="Times New Roman" w:hAnsi="Times New Roman" w:cs="Times New Roman"/>
                <w:sz w:val="20"/>
                <w:szCs w:val="20"/>
              </w:rPr>
              <w:t>/courses/:</w:t>
            </w:r>
            <w:proofErr w:type="spellStart"/>
            <w:r w:rsidR="00AE6B3B" w:rsidRPr="008F7F08">
              <w:rPr>
                <w:rFonts w:ascii="Times New Roman" w:hAnsi="Times New Roman" w:cs="Times New Roman"/>
                <w:sz w:val="20"/>
                <w:szCs w:val="20"/>
              </w:rPr>
              <w:t>courseCode</w:t>
            </w:r>
            <w:proofErr w:type="spellEnd"/>
            <w:r w:rsidR="00AE6B3B"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0D3A95">
              <w:rPr>
                <w:rFonts w:ascii="Times New Roman" w:hAnsi="Times New Roman" w:cs="Times New Roman"/>
                <w:sz w:val="20"/>
                <w:szCs w:val="20"/>
              </w:rPr>
              <w:t xml:space="preserve">=&gt; </w:t>
            </w:r>
            <w:r w:rsidR="00AE6B3B" w:rsidRPr="008F7F08">
              <w:rPr>
                <w:rFonts w:ascii="Times New Roman" w:hAnsi="Times New Roman" w:cs="Times New Roman"/>
                <w:sz w:val="20"/>
                <w:szCs w:val="20"/>
              </w:rPr>
              <w:t>Updates a student course</w:t>
            </w:r>
          </w:p>
          <w:p w14:paraId="2CB643E7" w14:textId="6347F9EA" w:rsidR="003F3C9F" w:rsidRPr="000D0B38" w:rsidRDefault="00081100" w:rsidP="00AE6B3B">
            <w:pPr>
              <w:pStyle w:val="NoSpacing"/>
              <w:numPr>
                <w:ilvl w:val="0"/>
                <w:numId w:val="14"/>
              </w:numPr>
              <w:ind w:right="-107"/>
              <w:rPr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elete=&gt;</w:t>
            </w:r>
            <w:r w:rsidR="00AE6B3B" w:rsidRPr="008F7F08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="00AE6B3B" w:rsidRPr="008F7F08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="00AE6B3B" w:rsidRPr="008F7F08">
              <w:rPr>
                <w:rFonts w:ascii="Times New Roman" w:hAnsi="Times New Roman" w:cs="Times New Roman"/>
                <w:sz w:val="20"/>
                <w:szCs w:val="20"/>
              </w:rPr>
              <w:t>/students/:</w:t>
            </w:r>
            <w:proofErr w:type="spellStart"/>
            <w:r w:rsidR="00AE6B3B" w:rsidRPr="008F7F08">
              <w:rPr>
                <w:rFonts w:ascii="Times New Roman" w:hAnsi="Times New Roman" w:cs="Times New Roman"/>
                <w:sz w:val="20"/>
                <w:szCs w:val="20"/>
              </w:rPr>
              <w:t>studentId</w:t>
            </w:r>
            <w:proofErr w:type="spellEnd"/>
            <w:r w:rsidR="00AE6B3B" w:rsidRPr="008F7F08">
              <w:rPr>
                <w:rFonts w:ascii="Times New Roman" w:hAnsi="Times New Roman" w:cs="Times New Roman"/>
                <w:sz w:val="20"/>
                <w:szCs w:val="20"/>
              </w:rPr>
              <w:t>/courses/:</w:t>
            </w:r>
            <w:proofErr w:type="spellStart"/>
            <w:r w:rsidR="00AE6B3B" w:rsidRPr="008F7F08">
              <w:rPr>
                <w:rFonts w:ascii="Times New Roman" w:hAnsi="Times New Roman" w:cs="Times New Roman"/>
                <w:sz w:val="20"/>
                <w:szCs w:val="20"/>
              </w:rPr>
              <w:t>courseCode</w:t>
            </w:r>
            <w:proofErr w:type="spellEnd"/>
            <w:r w:rsidR="00950E47">
              <w:rPr>
                <w:rFonts w:ascii="Times New Roman" w:hAnsi="Times New Roman" w:cs="Times New Roman"/>
                <w:sz w:val="20"/>
                <w:szCs w:val="20"/>
              </w:rPr>
              <w:t xml:space="preserve"> =&gt;</w:t>
            </w:r>
            <w:r w:rsidR="00AE6B3B"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 Deletes a student course</w:t>
            </w:r>
          </w:p>
        </w:tc>
        <w:tc>
          <w:tcPr>
            <w:tcW w:w="720" w:type="dxa"/>
          </w:tcPr>
          <w:p w14:paraId="6757C1F1" w14:textId="14C5FC8E" w:rsidR="003F3C9F" w:rsidRPr="000D0B38" w:rsidRDefault="00AE6B3B" w:rsidP="001B744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 xml:space="preserve"> </w:t>
            </w:r>
          </w:p>
        </w:tc>
        <w:tc>
          <w:tcPr>
            <w:tcW w:w="1620" w:type="dxa"/>
          </w:tcPr>
          <w:p w14:paraId="2CB83044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312061E4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46" w:type="dxa"/>
          </w:tcPr>
          <w:p w14:paraId="425842B7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AE6B3B" w:rsidRPr="000D0B38" w14:paraId="67AC1876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866039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Total</w:t>
            </w:r>
          </w:p>
        </w:tc>
        <w:tc>
          <w:tcPr>
            <w:tcW w:w="720" w:type="dxa"/>
          </w:tcPr>
          <w:p w14:paraId="3CA44D23" w14:textId="77777777" w:rsidR="003F3C9F" w:rsidRPr="000D0B38" w:rsidRDefault="003F3C9F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sz w:val="24"/>
                <w:szCs w:val="24"/>
              </w:rPr>
              <w:fldChar w:fldCharType="begin"/>
            </w:r>
            <w:r w:rsidRPr="000D0B38">
              <w:rPr>
                <w:color w:val="auto"/>
                <w:sz w:val="24"/>
                <w:szCs w:val="24"/>
              </w:rPr>
              <w:instrText xml:space="preserve"> =SUM(ABOVE) </w:instrText>
            </w:r>
            <w:r w:rsidRPr="000D0B38">
              <w:rPr>
                <w:sz w:val="24"/>
                <w:szCs w:val="24"/>
              </w:rPr>
              <w:fldChar w:fldCharType="separate"/>
            </w:r>
            <w:r w:rsidR="00594248" w:rsidRPr="000D0B38">
              <w:rPr>
                <w:noProof/>
                <w:color w:val="auto"/>
                <w:sz w:val="24"/>
                <w:szCs w:val="24"/>
              </w:rPr>
              <w:t>100</w:t>
            </w:r>
            <w:r w:rsidRPr="000D0B38">
              <w:rPr>
                <w:sz w:val="24"/>
                <w:szCs w:val="24"/>
              </w:rPr>
              <w:fldChar w:fldCharType="end"/>
            </w:r>
          </w:p>
        </w:tc>
        <w:tc>
          <w:tcPr>
            <w:tcW w:w="1620" w:type="dxa"/>
          </w:tcPr>
          <w:p w14:paraId="063001AC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7ABCE1AC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1046" w:type="dxa"/>
          </w:tcPr>
          <w:p w14:paraId="3B2A7A8C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AE6B3B" w:rsidRPr="000D0B38" w14:paraId="10ACA262" w14:textId="77777777" w:rsidTr="00AE6B3B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0334B4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b w:val="0"/>
                <w:bCs w:val="0"/>
                <w:color w:val="auto"/>
                <w:sz w:val="24"/>
                <w:szCs w:val="24"/>
              </w:rPr>
              <w:t>Copying and/or plagiarism or not being able to explain or answer questions about the implementation</w:t>
            </w:r>
          </w:p>
        </w:tc>
        <w:tc>
          <w:tcPr>
            <w:tcW w:w="720" w:type="dxa"/>
          </w:tcPr>
          <w:p w14:paraId="5ADB7F31" w14:textId="77777777" w:rsidR="003F3C9F" w:rsidRPr="000D0B38" w:rsidRDefault="003F3C9F" w:rsidP="000A3AC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-100</w:t>
            </w:r>
          </w:p>
        </w:tc>
        <w:tc>
          <w:tcPr>
            <w:tcW w:w="1620" w:type="dxa"/>
          </w:tcPr>
          <w:p w14:paraId="31AB4E92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13F213BA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1046" w:type="dxa"/>
          </w:tcPr>
          <w:p w14:paraId="48EB947F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</w:tbl>
    <w:p w14:paraId="49DE3FB3" w14:textId="77777777" w:rsidR="00B8118E" w:rsidRPr="00594248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</w:t>
      </w:r>
      <w:r w:rsidRPr="00594248">
        <w:rPr>
          <w:sz w:val="20"/>
          <w:szCs w:val="20"/>
        </w:rPr>
        <w:lastRenderedPageBreak/>
        <w:t xml:space="preserve">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14:paraId="6E3E9569" w14:textId="77777777" w:rsidR="00BD5B70" w:rsidRPr="009C066D" w:rsidRDefault="00CC38C2" w:rsidP="009C066D">
      <w:pPr>
        <w:pStyle w:val="Heading2"/>
        <w:ind w:left="360"/>
        <w:jc w:val="center"/>
        <w:rPr>
          <w:sz w:val="36"/>
          <w:szCs w:val="36"/>
        </w:rPr>
      </w:pPr>
      <w:r w:rsidRPr="009C066D">
        <w:rPr>
          <w:sz w:val="36"/>
          <w:szCs w:val="36"/>
        </w:rPr>
        <w:t>Testing</w:t>
      </w:r>
      <w:r w:rsidR="001B7447" w:rsidRPr="009C066D">
        <w:rPr>
          <w:sz w:val="36"/>
          <w:szCs w:val="36"/>
        </w:rPr>
        <w:t xml:space="preserve"> evidence</w:t>
      </w:r>
    </w:p>
    <w:p w14:paraId="0E23013A" w14:textId="68213449" w:rsidR="00031CA6" w:rsidRPr="00594248" w:rsidRDefault="00031CA6" w:rsidP="00594248"/>
    <w:sectPr w:rsidR="00031CA6" w:rsidRPr="00594248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36EE27" w14:textId="77777777" w:rsidR="00FE0B3F" w:rsidRDefault="00FE0B3F" w:rsidP="007D42BF">
      <w:pPr>
        <w:spacing w:after="0" w:line="240" w:lineRule="auto"/>
      </w:pPr>
      <w:r>
        <w:separator/>
      </w:r>
    </w:p>
  </w:endnote>
  <w:endnote w:type="continuationSeparator" w:id="0">
    <w:p w14:paraId="427BB3F6" w14:textId="77777777" w:rsidR="00FE0B3F" w:rsidRDefault="00FE0B3F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127DED9" w14:textId="77777777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3B75D1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19CD769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D372E3" w14:textId="77777777" w:rsidR="00FE0B3F" w:rsidRDefault="00FE0B3F" w:rsidP="007D42BF">
      <w:pPr>
        <w:spacing w:after="0" w:line="240" w:lineRule="auto"/>
      </w:pPr>
      <w:r>
        <w:separator/>
      </w:r>
    </w:p>
  </w:footnote>
  <w:footnote w:type="continuationSeparator" w:id="0">
    <w:p w14:paraId="34539746" w14:textId="77777777" w:rsidR="00FE0B3F" w:rsidRDefault="00FE0B3F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8530A6"/>
    <w:multiLevelType w:val="hybridMultilevel"/>
    <w:tmpl w:val="E0EA1F58"/>
    <w:lvl w:ilvl="0" w:tplc="E7CAD0A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98257A"/>
    <w:multiLevelType w:val="hybridMultilevel"/>
    <w:tmpl w:val="E5C2E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1535219"/>
    <w:multiLevelType w:val="hybridMultilevel"/>
    <w:tmpl w:val="8D8E2A1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4C33C13"/>
    <w:multiLevelType w:val="hybridMultilevel"/>
    <w:tmpl w:val="38160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7B6C3F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11"/>
  </w:num>
  <w:num w:numId="4">
    <w:abstractNumId w:val="1"/>
  </w:num>
  <w:num w:numId="5">
    <w:abstractNumId w:val="10"/>
  </w:num>
  <w:num w:numId="6">
    <w:abstractNumId w:val="2"/>
  </w:num>
  <w:num w:numId="7">
    <w:abstractNumId w:val="3"/>
  </w:num>
  <w:num w:numId="8">
    <w:abstractNumId w:val="7"/>
  </w:num>
  <w:num w:numId="9">
    <w:abstractNumId w:val="5"/>
  </w:num>
  <w:num w:numId="10">
    <w:abstractNumId w:val="8"/>
  </w:num>
  <w:num w:numId="11">
    <w:abstractNumId w:val="4"/>
  </w:num>
  <w:num w:numId="12">
    <w:abstractNumId w:val="6"/>
  </w:num>
  <w:num w:numId="13">
    <w:abstractNumId w:val="13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4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278F"/>
    <w:rsid w:val="00004930"/>
    <w:rsid w:val="00010E45"/>
    <w:rsid w:val="00023B58"/>
    <w:rsid w:val="00031CA6"/>
    <w:rsid w:val="00075BE2"/>
    <w:rsid w:val="00081100"/>
    <w:rsid w:val="000D0B38"/>
    <w:rsid w:val="000D1D13"/>
    <w:rsid w:val="000D3A95"/>
    <w:rsid w:val="000D5E32"/>
    <w:rsid w:val="000E70E5"/>
    <w:rsid w:val="000E764D"/>
    <w:rsid w:val="000F1948"/>
    <w:rsid w:val="000F1DB3"/>
    <w:rsid w:val="00123CEF"/>
    <w:rsid w:val="00133EED"/>
    <w:rsid w:val="001B7447"/>
    <w:rsid w:val="001D0F47"/>
    <w:rsid w:val="001E079F"/>
    <w:rsid w:val="001E676E"/>
    <w:rsid w:val="0021547C"/>
    <w:rsid w:val="003164EE"/>
    <w:rsid w:val="00317D0F"/>
    <w:rsid w:val="0034257A"/>
    <w:rsid w:val="00344B1D"/>
    <w:rsid w:val="00354888"/>
    <w:rsid w:val="003736EE"/>
    <w:rsid w:val="00385EFA"/>
    <w:rsid w:val="00396B97"/>
    <w:rsid w:val="003B75D1"/>
    <w:rsid w:val="003B7C97"/>
    <w:rsid w:val="003C7D74"/>
    <w:rsid w:val="003F3C9F"/>
    <w:rsid w:val="0041738C"/>
    <w:rsid w:val="004550C3"/>
    <w:rsid w:val="00456935"/>
    <w:rsid w:val="00475990"/>
    <w:rsid w:val="00487078"/>
    <w:rsid w:val="004A19EE"/>
    <w:rsid w:val="004C670C"/>
    <w:rsid w:val="004D10BC"/>
    <w:rsid w:val="00546A06"/>
    <w:rsid w:val="00570EDD"/>
    <w:rsid w:val="00587025"/>
    <w:rsid w:val="00594248"/>
    <w:rsid w:val="00595819"/>
    <w:rsid w:val="005A48B7"/>
    <w:rsid w:val="005B498F"/>
    <w:rsid w:val="00610E23"/>
    <w:rsid w:val="00655CD6"/>
    <w:rsid w:val="006B6655"/>
    <w:rsid w:val="007213D9"/>
    <w:rsid w:val="007642E8"/>
    <w:rsid w:val="00773757"/>
    <w:rsid w:val="007763A2"/>
    <w:rsid w:val="007C3FD3"/>
    <w:rsid w:val="007D42BF"/>
    <w:rsid w:val="00834050"/>
    <w:rsid w:val="00883C29"/>
    <w:rsid w:val="008A12EA"/>
    <w:rsid w:val="008A7166"/>
    <w:rsid w:val="008B435A"/>
    <w:rsid w:val="008B4AE6"/>
    <w:rsid w:val="008C5B92"/>
    <w:rsid w:val="008F7F08"/>
    <w:rsid w:val="00903B1A"/>
    <w:rsid w:val="00907FA0"/>
    <w:rsid w:val="00950E47"/>
    <w:rsid w:val="00982089"/>
    <w:rsid w:val="009C066D"/>
    <w:rsid w:val="009E1EB6"/>
    <w:rsid w:val="00A2044E"/>
    <w:rsid w:val="00A368AC"/>
    <w:rsid w:val="00A37EC5"/>
    <w:rsid w:val="00A54491"/>
    <w:rsid w:val="00A54A83"/>
    <w:rsid w:val="00AA3747"/>
    <w:rsid w:val="00AC2EFD"/>
    <w:rsid w:val="00AD0A31"/>
    <w:rsid w:val="00AD0CDC"/>
    <w:rsid w:val="00AE6B3B"/>
    <w:rsid w:val="00B06589"/>
    <w:rsid w:val="00B34D52"/>
    <w:rsid w:val="00B614EC"/>
    <w:rsid w:val="00B8118E"/>
    <w:rsid w:val="00BD5B70"/>
    <w:rsid w:val="00BD7506"/>
    <w:rsid w:val="00BF7DCB"/>
    <w:rsid w:val="00C541EF"/>
    <w:rsid w:val="00C706EF"/>
    <w:rsid w:val="00CB2566"/>
    <w:rsid w:val="00CC38C2"/>
    <w:rsid w:val="00CD6CBC"/>
    <w:rsid w:val="00D47A71"/>
    <w:rsid w:val="00D57339"/>
    <w:rsid w:val="00D65B40"/>
    <w:rsid w:val="00D80AC7"/>
    <w:rsid w:val="00DA6C1D"/>
    <w:rsid w:val="00DB6028"/>
    <w:rsid w:val="00E66A03"/>
    <w:rsid w:val="00EF5FA0"/>
    <w:rsid w:val="00F04623"/>
    <w:rsid w:val="00F10FE4"/>
    <w:rsid w:val="00F25691"/>
    <w:rsid w:val="00F713A4"/>
    <w:rsid w:val="00F93229"/>
    <w:rsid w:val="00F96B7D"/>
    <w:rsid w:val="00FB4989"/>
    <w:rsid w:val="00FE0B3F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5E368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CB8C73-1153-0E47-B637-E1027EB267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4</Words>
  <Characters>196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2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Abdulahi Mohamed Hassen</cp:lastModifiedBy>
  <cp:revision>2</cp:revision>
  <dcterms:created xsi:type="dcterms:W3CDTF">2020-03-25T00:56:00Z</dcterms:created>
  <dcterms:modified xsi:type="dcterms:W3CDTF">2020-03-25T00:56:00Z</dcterms:modified>
</cp:coreProperties>
</file>